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5FA40A" w14:textId="1D65AD3A" w:rsidR="000F2A06" w:rsidRPr="000F2A06" w:rsidRDefault="000F2A06" w:rsidP="000F2A06">
      <w:pPr>
        <w:pStyle w:val="CorrespondingAuthorFootnote"/>
        <w:spacing w:line="360" w:lineRule="auto"/>
        <w:rPr>
          <w:rFonts w:ascii="Cambria Math" w:hAnsi="Cambria Math"/>
          <w:b/>
          <w:bCs/>
          <w:iCs/>
          <w:sz w:val="24"/>
          <w:szCs w:val="24"/>
        </w:rPr>
      </w:pPr>
      <w:bookmarkStart w:id="0" w:name="_Hlk110356665"/>
      <w:r w:rsidRPr="000F2A06">
        <w:rPr>
          <w:rFonts w:ascii="Cambria Math" w:hAnsi="Cambria Math"/>
          <w:b/>
          <w:bCs/>
          <w:iCs/>
          <w:sz w:val="24"/>
          <w:szCs w:val="24"/>
        </w:rPr>
        <w:t>Supplementary material</w:t>
      </w:r>
    </w:p>
    <w:p w14:paraId="7A1B6237" w14:textId="12CD786F" w:rsidR="003777FA" w:rsidRDefault="00C73539">
      <w:bookmarkStart w:id="1" w:name="_Hlk110408779"/>
      <w:r>
        <w:t>Patient 282</w:t>
      </w:r>
      <w:r w:rsidR="00AD174C" w:rsidRPr="00AD174C">
        <w:t xml:space="preserve"> </w:t>
      </w:r>
      <w:r w:rsidR="001812A2">
        <w:t xml:space="preserve">is </w:t>
      </w:r>
      <w:r w:rsidR="00AD174C">
        <w:t>Left sick</w:t>
      </w:r>
      <w:r w:rsidR="00191A4D">
        <w:t>.</w:t>
      </w:r>
      <w:r w:rsidR="00AD174C">
        <w:t xml:space="preserve"> </w:t>
      </w:r>
      <w:r w:rsidR="00191A4D">
        <w:t xml:space="preserve"> Location: </w:t>
      </w:r>
      <w:r w:rsidR="00AD174C">
        <w:t>inner lower quadrant</w:t>
      </w:r>
    </w:p>
    <w:bookmarkEnd w:id="0"/>
    <w:bookmarkEnd w:id="1"/>
    <w:p w14:paraId="222506F3" w14:textId="1BF77C36" w:rsidR="00C73539" w:rsidRDefault="00AD174C">
      <w:r>
        <w:rPr>
          <w:noProof/>
        </w:rPr>
        <w:drawing>
          <wp:inline distT="0" distB="0" distL="0" distR="0" wp14:anchorId="6CB464D0" wp14:editId="3E5864AE">
            <wp:extent cx="2743200" cy="2056829"/>
            <wp:effectExtent l="0" t="0" r="0" b="63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0568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88F589E" wp14:editId="4E476A68">
            <wp:extent cx="2743200" cy="2056829"/>
            <wp:effectExtent l="0" t="0" r="0" b="63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0568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71325">
        <w:rPr>
          <w:noProof/>
        </w:rPr>
        <w:drawing>
          <wp:inline distT="0" distB="0" distL="0" distR="0" wp14:anchorId="07FE5758" wp14:editId="43698FD4">
            <wp:extent cx="2743200" cy="2056829"/>
            <wp:effectExtent l="0" t="0" r="0" b="63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0568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71325">
        <w:rPr>
          <w:noProof/>
        </w:rPr>
        <w:drawing>
          <wp:inline distT="0" distB="0" distL="0" distR="0" wp14:anchorId="3FCF33A8" wp14:editId="1976253B">
            <wp:extent cx="2743200" cy="2056829"/>
            <wp:effectExtent l="0" t="0" r="0" b="63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0568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D7C87E" w14:textId="5CF2AD23" w:rsidR="00C71325" w:rsidRDefault="00C71325" w:rsidP="00C71325">
      <w:r>
        <w:rPr>
          <w:noProof/>
        </w:rPr>
        <w:drawing>
          <wp:inline distT="0" distB="0" distL="0" distR="0" wp14:anchorId="7CC2EA20" wp14:editId="5C9CCFD9">
            <wp:extent cx="4604810" cy="3452648"/>
            <wp:effectExtent l="0" t="0" r="5715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7701" cy="34548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E9119F" w14:textId="1959B78F" w:rsidR="00C71325" w:rsidRDefault="00C71325">
      <w:pPr>
        <w:spacing w:after="160" w:line="259" w:lineRule="auto"/>
      </w:pPr>
      <w:r>
        <w:br w:type="page"/>
      </w:r>
    </w:p>
    <w:p w14:paraId="79C64D83" w14:textId="7F1C226F" w:rsidR="00B33B9C" w:rsidRDefault="00C71325" w:rsidP="00C71325">
      <w:pPr>
        <w:pStyle w:val="CorrespondingAuthorFootnote"/>
        <w:spacing w:line="360" w:lineRule="auto"/>
      </w:pPr>
      <w:bookmarkStart w:id="2" w:name="_Hlk110363333"/>
      <w:r w:rsidRPr="000F2A06">
        <w:rPr>
          <w:rFonts w:ascii="Cambria Math" w:hAnsi="Cambria Math"/>
          <w:b/>
          <w:bCs/>
          <w:iCs/>
          <w:sz w:val="24"/>
          <w:szCs w:val="24"/>
        </w:rPr>
        <w:lastRenderedPageBreak/>
        <w:t>Supplementary material</w:t>
      </w:r>
      <w:r w:rsidR="00B33B9C" w:rsidRPr="00B33B9C">
        <w:t xml:space="preserve"> </w:t>
      </w:r>
      <w:r w:rsidR="00B33B9C">
        <w:t>Patient 282</w:t>
      </w:r>
      <w:r w:rsidR="00B33B9C" w:rsidRPr="00AD174C">
        <w:t xml:space="preserve"> </w:t>
      </w:r>
      <w:r w:rsidR="00B33B9C">
        <w:t>Right healthy</w:t>
      </w:r>
    </w:p>
    <w:p w14:paraId="605C727C" w14:textId="67E6116F" w:rsidR="00C71325" w:rsidRDefault="00C71325" w:rsidP="00B33B9C">
      <w:pPr>
        <w:pStyle w:val="CorrespondingAuthorFootnote"/>
        <w:spacing w:line="360" w:lineRule="auto"/>
      </w:pPr>
    </w:p>
    <w:bookmarkEnd w:id="2"/>
    <w:p w14:paraId="30475BF8" w14:textId="77777777" w:rsidR="00B33B9C" w:rsidRDefault="00B33B9C" w:rsidP="00B33B9C">
      <w:pPr>
        <w:pStyle w:val="CorrespondingAuthorFootnote"/>
        <w:spacing w:line="360" w:lineRule="auto"/>
      </w:pPr>
    </w:p>
    <w:p w14:paraId="21E3B96D" w14:textId="7C3F0C78" w:rsidR="00C71325" w:rsidRDefault="008C5A3B" w:rsidP="00C71325">
      <w:r>
        <w:rPr>
          <w:noProof/>
        </w:rPr>
        <w:drawing>
          <wp:inline distT="0" distB="0" distL="0" distR="0" wp14:anchorId="79B7D36A" wp14:editId="5CF61A13">
            <wp:extent cx="2743200" cy="2056013"/>
            <wp:effectExtent l="0" t="0" r="0" b="1905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0560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3F653A4" wp14:editId="4BF3B203">
            <wp:extent cx="2743200" cy="2056013"/>
            <wp:effectExtent l="0" t="0" r="0" b="1905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0560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273670" w14:textId="5D3D5F3C" w:rsidR="008C5A3B" w:rsidRDefault="008C5A3B" w:rsidP="00C71325">
      <w:pPr>
        <w:rPr>
          <w:noProof/>
        </w:rPr>
      </w:pPr>
      <w:r>
        <w:rPr>
          <w:noProof/>
        </w:rPr>
        <w:drawing>
          <wp:inline distT="0" distB="0" distL="0" distR="0" wp14:anchorId="731E4FB4" wp14:editId="57D60A72">
            <wp:extent cx="2743200" cy="2056013"/>
            <wp:effectExtent l="0" t="0" r="0" b="1905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0560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C5A3B">
        <w:rPr>
          <w:noProof/>
        </w:rPr>
        <w:t xml:space="preserve"> </w:t>
      </w:r>
      <w:r>
        <w:rPr>
          <w:noProof/>
        </w:rPr>
        <w:drawing>
          <wp:inline distT="0" distB="0" distL="0" distR="0" wp14:anchorId="2264BCBE" wp14:editId="4A40BF29">
            <wp:extent cx="2743200" cy="2056013"/>
            <wp:effectExtent l="0" t="0" r="0" b="190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0560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7B6F18" w14:textId="286A73E2" w:rsidR="008C5A3B" w:rsidRDefault="008C5A3B" w:rsidP="00C71325">
      <w:r>
        <w:rPr>
          <w:noProof/>
        </w:rPr>
        <w:drawing>
          <wp:inline distT="0" distB="0" distL="0" distR="0" wp14:anchorId="76F8CB3C" wp14:editId="3851A434">
            <wp:extent cx="3657600" cy="2741350"/>
            <wp:effectExtent l="0" t="0" r="0" b="1905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1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EC6A43" w14:textId="77777777" w:rsidR="008C5A3B" w:rsidRDefault="008C5A3B">
      <w:pPr>
        <w:spacing w:after="160" w:line="259" w:lineRule="auto"/>
      </w:pPr>
      <w:r>
        <w:br w:type="page"/>
      </w:r>
    </w:p>
    <w:p w14:paraId="1E8C8FB6" w14:textId="6F91ED93" w:rsidR="00191A4D" w:rsidRDefault="00AA05F9" w:rsidP="00191A4D">
      <w:bookmarkStart w:id="3" w:name="_Hlk110411129"/>
      <w:r w:rsidRPr="000F2A06">
        <w:rPr>
          <w:rFonts w:ascii="Cambria Math" w:hAnsi="Cambria Math"/>
          <w:b/>
          <w:bCs/>
          <w:iCs/>
        </w:rPr>
        <w:lastRenderedPageBreak/>
        <w:t>Supplementary material</w:t>
      </w:r>
      <w:r w:rsidRPr="00B33B9C">
        <w:t xml:space="preserve"> </w:t>
      </w:r>
      <w:r w:rsidR="00191A4D">
        <w:t>Patient 285</w:t>
      </w:r>
      <w:r w:rsidR="00191A4D" w:rsidRPr="00AD174C">
        <w:t xml:space="preserve"> </w:t>
      </w:r>
      <w:r w:rsidR="00191A4D">
        <w:t xml:space="preserve">Left </w:t>
      </w:r>
      <w:bookmarkEnd w:id="3"/>
      <w:r w:rsidR="008869B2">
        <w:t>healthy</w:t>
      </w:r>
      <w:r w:rsidR="001812A2">
        <w:t>.</w:t>
      </w:r>
    </w:p>
    <w:p w14:paraId="1E344066" w14:textId="6794991D" w:rsidR="008869B2" w:rsidRDefault="001B2F55" w:rsidP="00191A4D">
      <w:r>
        <w:rPr>
          <w:noProof/>
        </w:rPr>
        <w:drawing>
          <wp:inline distT="0" distB="0" distL="0" distR="0" wp14:anchorId="11580D23" wp14:editId="32F4317E">
            <wp:extent cx="2743200" cy="20574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057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33A7B34" wp14:editId="6E74690F">
            <wp:extent cx="2743200" cy="20574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057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B291E4" w14:textId="1456533E" w:rsidR="001B2F55" w:rsidRDefault="001B2F55" w:rsidP="00191A4D">
      <w:r>
        <w:rPr>
          <w:noProof/>
        </w:rPr>
        <w:drawing>
          <wp:inline distT="0" distB="0" distL="0" distR="0" wp14:anchorId="61DDD4B2" wp14:editId="163597FE">
            <wp:extent cx="2743200" cy="20574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057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E7BB770" wp14:editId="555947D8">
            <wp:extent cx="2743200" cy="205740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057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20AD6E" w14:textId="14358F93" w:rsidR="00AA05F9" w:rsidRDefault="001B2F55" w:rsidP="00191A4D">
      <w:pPr>
        <w:pStyle w:val="CorrespondingAuthorFootnote"/>
        <w:spacing w:line="360" w:lineRule="auto"/>
      </w:pPr>
      <w:r>
        <w:rPr>
          <w:noProof/>
        </w:rPr>
        <w:drawing>
          <wp:inline distT="0" distB="0" distL="0" distR="0" wp14:anchorId="65D1B5F8" wp14:editId="01D6B4FB">
            <wp:extent cx="3657600" cy="274320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C23EE4" w14:textId="77777777" w:rsidR="001B2F55" w:rsidRDefault="001B2F55" w:rsidP="001B2F55">
      <w:pPr>
        <w:spacing w:after="160" w:line="259" w:lineRule="auto"/>
        <w:rPr>
          <w:sz w:val="20"/>
          <w:szCs w:val="20"/>
        </w:rPr>
      </w:pPr>
      <w:r>
        <w:br w:type="page"/>
      </w:r>
    </w:p>
    <w:p w14:paraId="4A88111D" w14:textId="17E3F7DF" w:rsidR="00191A4D" w:rsidRDefault="00191A4D" w:rsidP="00191A4D">
      <w:r>
        <w:lastRenderedPageBreak/>
        <w:t>Patient 285</w:t>
      </w:r>
      <w:r w:rsidRPr="00AD174C">
        <w:t xml:space="preserve"> </w:t>
      </w:r>
      <w:r w:rsidR="001812A2">
        <w:t xml:space="preserve">is </w:t>
      </w:r>
      <w:r w:rsidR="00F8006C">
        <w:t>Right</w:t>
      </w:r>
      <w:r>
        <w:t xml:space="preserve"> sick.  Location: </w:t>
      </w:r>
      <w:r w:rsidR="00F8006C">
        <w:t>outer</w:t>
      </w:r>
      <w:r>
        <w:t xml:space="preserve"> lower quadrant</w:t>
      </w:r>
    </w:p>
    <w:p w14:paraId="6105752D" w14:textId="502441B2" w:rsidR="00191A4D" w:rsidRDefault="001B2F55" w:rsidP="00191A4D">
      <w:pPr>
        <w:pStyle w:val="CorrespondingAuthorFootnote"/>
        <w:spacing w:line="360" w:lineRule="auto"/>
      </w:pPr>
      <w:r>
        <w:rPr>
          <w:noProof/>
        </w:rPr>
        <w:drawing>
          <wp:inline distT="0" distB="0" distL="0" distR="0" wp14:anchorId="1EF3A714" wp14:editId="045D6EAE">
            <wp:extent cx="2743200" cy="205740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057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2036A36" wp14:editId="04BFE9F4">
            <wp:extent cx="2743200" cy="205740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057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B4CEB2" w14:textId="7F75637A" w:rsidR="008C5A3B" w:rsidRDefault="001B2F55" w:rsidP="00C71325">
      <w:r>
        <w:rPr>
          <w:noProof/>
        </w:rPr>
        <w:drawing>
          <wp:inline distT="0" distB="0" distL="0" distR="0" wp14:anchorId="31C593EC" wp14:editId="03C896EF">
            <wp:extent cx="2743200" cy="205740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057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EB51A13" wp14:editId="10E5252D">
            <wp:extent cx="2743200" cy="205740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057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7633C2" w14:textId="602715C2" w:rsidR="00E936AF" w:rsidRDefault="00E936AF" w:rsidP="00C71325">
      <w:r>
        <w:rPr>
          <w:noProof/>
        </w:rPr>
        <w:drawing>
          <wp:inline distT="0" distB="0" distL="0" distR="0" wp14:anchorId="75ACC9E4" wp14:editId="6A91EC80">
            <wp:extent cx="3657600" cy="2743200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7AA3A5" w14:textId="77777777" w:rsidR="00E936AF" w:rsidRDefault="00E936AF">
      <w:pPr>
        <w:spacing w:after="160" w:line="259" w:lineRule="auto"/>
      </w:pPr>
      <w:r>
        <w:br w:type="page"/>
      </w:r>
    </w:p>
    <w:p w14:paraId="3E23420B" w14:textId="07589423" w:rsidR="00F62608" w:rsidRDefault="00E936AF" w:rsidP="00F62608">
      <w:r w:rsidRPr="000F2A06">
        <w:rPr>
          <w:rFonts w:ascii="Cambria Math" w:hAnsi="Cambria Math"/>
          <w:b/>
          <w:bCs/>
          <w:iCs/>
        </w:rPr>
        <w:lastRenderedPageBreak/>
        <w:t>Supplementary material</w:t>
      </w:r>
      <w:r w:rsidRPr="00B33B9C">
        <w:t xml:space="preserve"> </w:t>
      </w:r>
      <w:r>
        <w:t>Patient 28</w:t>
      </w:r>
      <w:r w:rsidR="00C60A37">
        <w:t>6</w:t>
      </w:r>
      <w:r w:rsidRPr="00AD174C">
        <w:t xml:space="preserve"> </w:t>
      </w:r>
      <w:r>
        <w:t>Left</w:t>
      </w:r>
      <w:r w:rsidR="00C60A37">
        <w:t xml:space="preserve"> sick. Location: upper outer quadrant</w:t>
      </w:r>
      <w:r w:rsidR="00F62608">
        <w:rPr>
          <w:noProof/>
        </w:rPr>
        <w:drawing>
          <wp:inline distT="0" distB="0" distL="0" distR="0" wp14:anchorId="08269A84" wp14:editId="4C027A9E">
            <wp:extent cx="2743200" cy="2057400"/>
            <wp:effectExtent l="0" t="0" r="0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057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F62608">
        <w:rPr>
          <w:noProof/>
        </w:rPr>
        <w:drawing>
          <wp:inline distT="0" distB="0" distL="0" distR="0" wp14:anchorId="5CC4E945" wp14:editId="12DCE21F">
            <wp:extent cx="2743200" cy="2057400"/>
            <wp:effectExtent l="0" t="0" r="0" b="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057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F62608">
        <w:rPr>
          <w:noProof/>
        </w:rPr>
        <w:drawing>
          <wp:inline distT="0" distB="0" distL="0" distR="0" wp14:anchorId="6C37C553" wp14:editId="3299ED5A">
            <wp:extent cx="2743200" cy="2057400"/>
            <wp:effectExtent l="0" t="0" r="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057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F62608">
        <w:rPr>
          <w:noProof/>
        </w:rPr>
        <w:drawing>
          <wp:inline distT="0" distB="0" distL="0" distR="0" wp14:anchorId="6ABA8066" wp14:editId="0FDCC464">
            <wp:extent cx="2743200" cy="2057400"/>
            <wp:effectExtent l="0" t="0" r="0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057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DEF67A" w14:textId="75A26841" w:rsidR="00F62608" w:rsidRDefault="00F62608" w:rsidP="00C71325"/>
    <w:p w14:paraId="72867FD2" w14:textId="5DBA6778" w:rsidR="00F62608" w:rsidRDefault="00F62608" w:rsidP="00C71325">
      <w:r>
        <w:rPr>
          <w:noProof/>
        </w:rPr>
        <w:drawing>
          <wp:inline distT="0" distB="0" distL="0" distR="0" wp14:anchorId="32F77C99" wp14:editId="351C1077">
            <wp:extent cx="2743200" cy="2057400"/>
            <wp:effectExtent l="0" t="0" r="0" b="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057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20423B" w14:textId="77777777" w:rsidR="00F62608" w:rsidRDefault="00F62608">
      <w:pPr>
        <w:spacing w:after="160" w:line="259" w:lineRule="auto"/>
      </w:pPr>
      <w:r>
        <w:br w:type="page"/>
      </w:r>
    </w:p>
    <w:p w14:paraId="15A7B43E" w14:textId="42DE56D3" w:rsidR="00F62608" w:rsidRDefault="00F62608" w:rsidP="00C71325">
      <w:r>
        <w:lastRenderedPageBreak/>
        <w:t>Patient 286 Right healthy</w:t>
      </w:r>
    </w:p>
    <w:p w14:paraId="71EAA325" w14:textId="796545F6" w:rsidR="007855CD" w:rsidRDefault="007855CD" w:rsidP="00C71325">
      <w:r>
        <w:rPr>
          <w:noProof/>
        </w:rPr>
        <w:drawing>
          <wp:inline distT="0" distB="0" distL="0" distR="0" wp14:anchorId="54696DA3" wp14:editId="6B9FEEBD">
            <wp:extent cx="2743200" cy="2057400"/>
            <wp:effectExtent l="0" t="0" r="0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057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4104DA0" wp14:editId="507EC0C0">
            <wp:extent cx="2743200" cy="2057400"/>
            <wp:effectExtent l="0" t="0" r="0" b="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057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647E434" wp14:editId="6036C958">
            <wp:extent cx="2743200" cy="2057400"/>
            <wp:effectExtent l="0" t="0" r="0" b="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057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7F2545B" wp14:editId="7245CB93">
            <wp:extent cx="2743200" cy="2057400"/>
            <wp:effectExtent l="0" t="0" r="0" b="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057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D05FCF" w14:textId="0FF88362" w:rsidR="007855CD" w:rsidRDefault="007855CD" w:rsidP="00C71325"/>
    <w:p w14:paraId="4BD511C1" w14:textId="6FD9CCF4" w:rsidR="007855CD" w:rsidRDefault="007855CD" w:rsidP="00C71325">
      <w:r>
        <w:rPr>
          <w:noProof/>
        </w:rPr>
        <w:drawing>
          <wp:inline distT="0" distB="0" distL="0" distR="0" wp14:anchorId="3BEFA1D4" wp14:editId="272EE32F">
            <wp:extent cx="2743200" cy="2057400"/>
            <wp:effectExtent l="0" t="0" r="0" b="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057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846007" w14:textId="5564BE10" w:rsidR="007855CD" w:rsidRDefault="007855CD" w:rsidP="00C71325"/>
    <w:p w14:paraId="14DC5DA2" w14:textId="729537C1" w:rsidR="007855CD" w:rsidRDefault="007855CD" w:rsidP="00C71325"/>
    <w:sectPr w:rsidR="007855CD">
      <w:headerReference w:type="even" r:id="rId38"/>
      <w:headerReference w:type="default" r:id="rId39"/>
      <w:footerReference w:type="even" r:id="rId40"/>
      <w:footerReference w:type="default" r:id="rId41"/>
      <w:headerReference w:type="first" r:id="rId42"/>
      <w:footerReference w:type="first" r:id="rId4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050904" w14:textId="77777777" w:rsidR="008C48F2" w:rsidRDefault="008C48F2" w:rsidP="00A05C96">
      <w:r>
        <w:separator/>
      </w:r>
    </w:p>
  </w:endnote>
  <w:endnote w:type="continuationSeparator" w:id="0">
    <w:p w14:paraId="0D82637D" w14:textId="77777777" w:rsidR="008C48F2" w:rsidRDefault="008C48F2" w:rsidP="00A05C96">
      <w:r>
        <w:continuationSeparator/>
      </w:r>
    </w:p>
  </w:endnote>
  <w:endnote w:type="continuationNotice" w:id="1">
    <w:p w14:paraId="5BF160CC" w14:textId="77777777" w:rsidR="009105C3" w:rsidRDefault="009105C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249D3D" w14:textId="77777777" w:rsidR="00A05C96" w:rsidRDefault="00A05C9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DB5DE6" w14:textId="77777777" w:rsidR="00A05C96" w:rsidRDefault="00A05C9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D426E4" w14:textId="77777777" w:rsidR="00A05C96" w:rsidRDefault="00A05C9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9DCFE3" w14:textId="77777777" w:rsidR="008C48F2" w:rsidRDefault="008C48F2" w:rsidP="00A05C96">
      <w:r>
        <w:separator/>
      </w:r>
    </w:p>
  </w:footnote>
  <w:footnote w:type="continuationSeparator" w:id="0">
    <w:p w14:paraId="21A05F1F" w14:textId="77777777" w:rsidR="008C48F2" w:rsidRDefault="008C48F2" w:rsidP="00A05C96">
      <w:r>
        <w:continuationSeparator/>
      </w:r>
    </w:p>
  </w:footnote>
  <w:footnote w:type="continuationNotice" w:id="1">
    <w:p w14:paraId="3148F6B2" w14:textId="77777777" w:rsidR="009105C3" w:rsidRDefault="009105C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637065" w14:textId="77777777" w:rsidR="00A05C96" w:rsidRDefault="00A05C9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A4AD03" w14:textId="77777777" w:rsidR="00A05C96" w:rsidRDefault="00A05C9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412208" w14:textId="77777777" w:rsidR="00A05C96" w:rsidRDefault="00A05C9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9CB029D"/>
    <w:multiLevelType w:val="multilevel"/>
    <w:tmpl w:val="0674F1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7367015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Y2sTA2MLSwMLawNDBX0lEKTi0uzszPAykwtKgFABzBxzwtAAAA"/>
  </w:docVars>
  <w:rsids>
    <w:rsidRoot w:val="005F7D5B"/>
    <w:rsid w:val="000019F7"/>
    <w:rsid w:val="000034FF"/>
    <w:rsid w:val="00003DF8"/>
    <w:rsid w:val="00020995"/>
    <w:rsid w:val="000231F5"/>
    <w:rsid w:val="000250C1"/>
    <w:rsid w:val="0002549B"/>
    <w:rsid w:val="0003474E"/>
    <w:rsid w:val="00061AFF"/>
    <w:rsid w:val="000660D9"/>
    <w:rsid w:val="0006723F"/>
    <w:rsid w:val="00073F77"/>
    <w:rsid w:val="000754D0"/>
    <w:rsid w:val="00080D0A"/>
    <w:rsid w:val="000963E9"/>
    <w:rsid w:val="00096423"/>
    <w:rsid w:val="000B4337"/>
    <w:rsid w:val="000B6734"/>
    <w:rsid w:val="000C4486"/>
    <w:rsid w:val="000C5B55"/>
    <w:rsid w:val="000D0551"/>
    <w:rsid w:val="000D661C"/>
    <w:rsid w:val="000E10AF"/>
    <w:rsid w:val="000F2A06"/>
    <w:rsid w:val="000F4967"/>
    <w:rsid w:val="00106004"/>
    <w:rsid w:val="001063AE"/>
    <w:rsid w:val="00111C7E"/>
    <w:rsid w:val="0011653C"/>
    <w:rsid w:val="00120669"/>
    <w:rsid w:val="00124BDC"/>
    <w:rsid w:val="0013242E"/>
    <w:rsid w:val="00133002"/>
    <w:rsid w:val="00133B16"/>
    <w:rsid w:val="00134D2A"/>
    <w:rsid w:val="0013544C"/>
    <w:rsid w:val="00145C90"/>
    <w:rsid w:val="00150974"/>
    <w:rsid w:val="00165198"/>
    <w:rsid w:val="00176BEE"/>
    <w:rsid w:val="00177D26"/>
    <w:rsid w:val="001811D9"/>
    <w:rsid w:val="001812A2"/>
    <w:rsid w:val="00183860"/>
    <w:rsid w:val="00191A4D"/>
    <w:rsid w:val="001938AE"/>
    <w:rsid w:val="001B1F17"/>
    <w:rsid w:val="001B2F55"/>
    <w:rsid w:val="001B45BF"/>
    <w:rsid w:val="001C1F4F"/>
    <w:rsid w:val="001C73FC"/>
    <w:rsid w:val="001C7923"/>
    <w:rsid w:val="001D068D"/>
    <w:rsid w:val="001D294E"/>
    <w:rsid w:val="001D383F"/>
    <w:rsid w:val="001D39E5"/>
    <w:rsid w:val="001E3B04"/>
    <w:rsid w:val="001E5369"/>
    <w:rsid w:val="001F3D8F"/>
    <w:rsid w:val="00207864"/>
    <w:rsid w:val="00207D6D"/>
    <w:rsid w:val="002163F6"/>
    <w:rsid w:val="00216492"/>
    <w:rsid w:val="002209D7"/>
    <w:rsid w:val="00222415"/>
    <w:rsid w:val="00233FBC"/>
    <w:rsid w:val="0024326D"/>
    <w:rsid w:val="002462A7"/>
    <w:rsid w:val="002668A6"/>
    <w:rsid w:val="0027264B"/>
    <w:rsid w:val="00277AFE"/>
    <w:rsid w:val="002841DB"/>
    <w:rsid w:val="00291FC6"/>
    <w:rsid w:val="002938C4"/>
    <w:rsid w:val="0029635B"/>
    <w:rsid w:val="00297E0A"/>
    <w:rsid w:val="002A4CA4"/>
    <w:rsid w:val="002A66AD"/>
    <w:rsid w:val="002B12B3"/>
    <w:rsid w:val="002C3AD1"/>
    <w:rsid w:val="002C71FE"/>
    <w:rsid w:val="002D1888"/>
    <w:rsid w:val="002D34E6"/>
    <w:rsid w:val="002D76D8"/>
    <w:rsid w:val="002E183C"/>
    <w:rsid w:val="002E705D"/>
    <w:rsid w:val="002E78BB"/>
    <w:rsid w:val="00307C42"/>
    <w:rsid w:val="00325BA7"/>
    <w:rsid w:val="003271CD"/>
    <w:rsid w:val="00370A24"/>
    <w:rsid w:val="003777FA"/>
    <w:rsid w:val="00394F1A"/>
    <w:rsid w:val="003956D7"/>
    <w:rsid w:val="003B46E8"/>
    <w:rsid w:val="003C4056"/>
    <w:rsid w:val="003D66B1"/>
    <w:rsid w:val="003D7C92"/>
    <w:rsid w:val="003E017F"/>
    <w:rsid w:val="003E6338"/>
    <w:rsid w:val="003E6A48"/>
    <w:rsid w:val="003E6C54"/>
    <w:rsid w:val="003F3370"/>
    <w:rsid w:val="003F3F18"/>
    <w:rsid w:val="00416439"/>
    <w:rsid w:val="00425F16"/>
    <w:rsid w:val="00426B27"/>
    <w:rsid w:val="00427259"/>
    <w:rsid w:val="00433A01"/>
    <w:rsid w:val="0043787F"/>
    <w:rsid w:val="00444873"/>
    <w:rsid w:val="00450090"/>
    <w:rsid w:val="0045392A"/>
    <w:rsid w:val="0045479E"/>
    <w:rsid w:val="004551C7"/>
    <w:rsid w:val="00456F96"/>
    <w:rsid w:val="00460AAB"/>
    <w:rsid w:val="00461EC1"/>
    <w:rsid w:val="00471C4E"/>
    <w:rsid w:val="0047358C"/>
    <w:rsid w:val="00474F47"/>
    <w:rsid w:val="0048419C"/>
    <w:rsid w:val="00490275"/>
    <w:rsid w:val="00490E70"/>
    <w:rsid w:val="0049395A"/>
    <w:rsid w:val="00496884"/>
    <w:rsid w:val="00497A3E"/>
    <w:rsid w:val="004A3118"/>
    <w:rsid w:val="004A55DF"/>
    <w:rsid w:val="004B4C0F"/>
    <w:rsid w:val="004B59E5"/>
    <w:rsid w:val="004C0CED"/>
    <w:rsid w:val="004C55F3"/>
    <w:rsid w:val="004E0020"/>
    <w:rsid w:val="004E7BED"/>
    <w:rsid w:val="004F33AB"/>
    <w:rsid w:val="004F5C46"/>
    <w:rsid w:val="004F6E59"/>
    <w:rsid w:val="005037C8"/>
    <w:rsid w:val="005150FD"/>
    <w:rsid w:val="00516470"/>
    <w:rsid w:val="0052518C"/>
    <w:rsid w:val="005276AC"/>
    <w:rsid w:val="00542A78"/>
    <w:rsid w:val="00543213"/>
    <w:rsid w:val="005447FB"/>
    <w:rsid w:val="00545E66"/>
    <w:rsid w:val="0055071E"/>
    <w:rsid w:val="00553C0D"/>
    <w:rsid w:val="005545D3"/>
    <w:rsid w:val="00556D87"/>
    <w:rsid w:val="0056530A"/>
    <w:rsid w:val="005653A5"/>
    <w:rsid w:val="00571E28"/>
    <w:rsid w:val="00574629"/>
    <w:rsid w:val="00575449"/>
    <w:rsid w:val="00586E40"/>
    <w:rsid w:val="005877D0"/>
    <w:rsid w:val="005952B0"/>
    <w:rsid w:val="005A047C"/>
    <w:rsid w:val="005A21E4"/>
    <w:rsid w:val="005A36C3"/>
    <w:rsid w:val="005A3834"/>
    <w:rsid w:val="005A6988"/>
    <w:rsid w:val="005B5CBD"/>
    <w:rsid w:val="005B62F6"/>
    <w:rsid w:val="005B7948"/>
    <w:rsid w:val="005C2D59"/>
    <w:rsid w:val="005C7632"/>
    <w:rsid w:val="005D000F"/>
    <w:rsid w:val="005D03AD"/>
    <w:rsid w:val="005D2FE6"/>
    <w:rsid w:val="005D7D8E"/>
    <w:rsid w:val="005F1656"/>
    <w:rsid w:val="005F2BA7"/>
    <w:rsid w:val="005F77C2"/>
    <w:rsid w:val="005F7D5B"/>
    <w:rsid w:val="00600C78"/>
    <w:rsid w:val="00607D0D"/>
    <w:rsid w:val="00614AAA"/>
    <w:rsid w:val="00620CB4"/>
    <w:rsid w:val="00621396"/>
    <w:rsid w:val="0064788F"/>
    <w:rsid w:val="006530C5"/>
    <w:rsid w:val="006548FE"/>
    <w:rsid w:val="006567E1"/>
    <w:rsid w:val="00662CBA"/>
    <w:rsid w:val="0066415B"/>
    <w:rsid w:val="00672115"/>
    <w:rsid w:val="00674941"/>
    <w:rsid w:val="0069267C"/>
    <w:rsid w:val="0069535B"/>
    <w:rsid w:val="006A09E1"/>
    <w:rsid w:val="006A6D30"/>
    <w:rsid w:val="006A713E"/>
    <w:rsid w:val="006B171F"/>
    <w:rsid w:val="006B1DC1"/>
    <w:rsid w:val="006B359F"/>
    <w:rsid w:val="006B53B4"/>
    <w:rsid w:val="006C2B35"/>
    <w:rsid w:val="006D5EF7"/>
    <w:rsid w:val="006D7339"/>
    <w:rsid w:val="006E1CEF"/>
    <w:rsid w:val="006E63D7"/>
    <w:rsid w:val="006F253E"/>
    <w:rsid w:val="006F554F"/>
    <w:rsid w:val="006F57E9"/>
    <w:rsid w:val="0070159F"/>
    <w:rsid w:val="00712B5C"/>
    <w:rsid w:val="007143BB"/>
    <w:rsid w:val="00714D4B"/>
    <w:rsid w:val="00715706"/>
    <w:rsid w:val="00720B6F"/>
    <w:rsid w:val="00721B2C"/>
    <w:rsid w:val="007233B6"/>
    <w:rsid w:val="00733E92"/>
    <w:rsid w:val="00737675"/>
    <w:rsid w:val="0074379B"/>
    <w:rsid w:val="00750BB5"/>
    <w:rsid w:val="007556BD"/>
    <w:rsid w:val="00756E06"/>
    <w:rsid w:val="007608B5"/>
    <w:rsid w:val="00760F85"/>
    <w:rsid w:val="007646F0"/>
    <w:rsid w:val="00765797"/>
    <w:rsid w:val="00766230"/>
    <w:rsid w:val="00767C7F"/>
    <w:rsid w:val="00777BEF"/>
    <w:rsid w:val="0078193D"/>
    <w:rsid w:val="0078261E"/>
    <w:rsid w:val="007855CD"/>
    <w:rsid w:val="00785C30"/>
    <w:rsid w:val="00787409"/>
    <w:rsid w:val="007A349D"/>
    <w:rsid w:val="007B24B7"/>
    <w:rsid w:val="007B25D0"/>
    <w:rsid w:val="007C0927"/>
    <w:rsid w:val="007C5E62"/>
    <w:rsid w:val="007C62D9"/>
    <w:rsid w:val="007C73D5"/>
    <w:rsid w:val="007C7743"/>
    <w:rsid w:val="007D016D"/>
    <w:rsid w:val="007D214D"/>
    <w:rsid w:val="007D4173"/>
    <w:rsid w:val="007D4FD0"/>
    <w:rsid w:val="007D650B"/>
    <w:rsid w:val="007D6FCC"/>
    <w:rsid w:val="007E0F65"/>
    <w:rsid w:val="007E50A4"/>
    <w:rsid w:val="007E5C1B"/>
    <w:rsid w:val="007F6B19"/>
    <w:rsid w:val="00804F3E"/>
    <w:rsid w:val="008053B0"/>
    <w:rsid w:val="00816CE8"/>
    <w:rsid w:val="00832B20"/>
    <w:rsid w:val="008340C1"/>
    <w:rsid w:val="00854CF4"/>
    <w:rsid w:val="0085565E"/>
    <w:rsid w:val="00860035"/>
    <w:rsid w:val="00876051"/>
    <w:rsid w:val="00885F2F"/>
    <w:rsid w:val="008869B2"/>
    <w:rsid w:val="00892688"/>
    <w:rsid w:val="008927A5"/>
    <w:rsid w:val="00897144"/>
    <w:rsid w:val="008B2CCE"/>
    <w:rsid w:val="008B6C44"/>
    <w:rsid w:val="008C331E"/>
    <w:rsid w:val="008C48F2"/>
    <w:rsid w:val="008C56C9"/>
    <w:rsid w:val="008C5A3B"/>
    <w:rsid w:val="008D5137"/>
    <w:rsid w:val="008D607C"/>
    <w:rsid w:val="008D76DA"/>
    <w:rsid w:val="008E423E"/>
    <w:rsid w:val="008F38D7"/>
    <w:rsid w:val="008F4072"/>
    <w:rsid w:val="008F607E"/>
    <w:rsid w:val="008F7650"/>
    <w:rsid w:val="008F7CF9"/>
    <w:rsid w:val="00900ED8"/>
    <w:rsid w:val="009078D9"/>
    <w:rsid w:val="00910364"/>
    <w:rsid w:val="009105C3"/>
    <w:rsid w:val="00912D6D"/>
    <w:rsid w:val="00915759"/>
    <w:rsid w:val="00917F08"/>
    <w:rsid w:val="00926EDB"/>
    <w:rsid w:val="0092792D"/>
    <w:rsid w:val="00935FC2"/>
    <w:rsid w:val="00943450"/>
    <w:rsid w:val="009508CB"/>
    <w:rsid w:val="009539CA"/>
    <w:rsid w:val="009543AB"/>
    <w:rsid w:val="009611B3"/>
    <w:rsid w:val="00966BFA"/>
    <w:rsid w:val="00971058"/>
    <w:rsid w:val="00974C60"/>
    <w:rsid w:val="00975B83"/>
    <w:rsid w:val="00982113"/>
    <w:rsid w:val="009840C9"/>
    <w:rsid w:val="009863B7"/>
    <w:rsid w:val="00994A9A"/>
    <w:rsid w:val="00997B5A"/>
    <w:rsid w:val="009A00D8"/>
    <w:rsid w:val="009A6AB8"/>
    <w:rsid w:val="009C1A54"/>
    <w:rsid w:val="009E1E72"/>
    <w:rsid w:val="009F1C33"/>
    <w:rsid w:val="009F4D94"/>
    <w:rsid w:val="00A03DC2"/>
    <w:rsid w:val="00A058AC"/>
    <w:rsid w:val="00A05C96"/>
    <w:rsid w:val="00A06404"/>
    <w:rsid w:val="00A144A4"/>
    <w:rsid w:val="00A14A15"/>
    <w:rsid w:val="00A16B09"/>
    <w:rsid w:val="00A17879"/>
    <w:rsid w:val="00A21D22"/>
    <w:rsid w:val="00A255F2"/>
    <w:rsid w:val="00A26513"/>
    <w:rsid w:val="00A32B59"/>
    <w:rsid w:val="00A34EF8"/>
    <w:rsid w:val="00A372DE"/>
    <w:rsid w:val="00A5718B"/>
    <w:rsid w:val="00A64E2A"/>
    <w:rsid w:val="00A66155"/>
    <w:rsid w:val="00A763A2"/>
    <w:rsid w:val="00A80617"/>
    <w:rsid w:val="00A8726C"/>
    <w:rsid w:val="00A87A1D"/>
    <w:rsid w:val="00A90FD8"/>
    <w:rsid w:val="00A93ACE"/>
    <w:rsid w:val="00A93C20"/>
    <w:rsid w:val="00AA05F9"/>
    <w:rsid w:val="00AA0CB9"/>
    <w:rsid w:val="00AA2173"/>
    <w:rsid w:val="00AB1BF3"/>
    <w:rsid w:val="00AB3A1E"/>
    <w:rsid w:val="00AB48E6"/>
    <w:rsid w:val="00AD174C"/>
    <w:rsid w:val="00AD2C78"/>
    <w:rsid w:val="00AE316C"/>
    <w:rsid w:val="00AF33DB"/>
    <w:rsid w:val="00AF69B7"/>
    <w:rsid w:val="00B018D1"/>
    <w:rsid w:val="00B04024"/>
    <w:rsid w:val="00B04AC2"/>
    <w:rsid w:val="00B05726"/>
    <w:rsid w:val="00B10CE9"/>
    <w:rsid w:val="00B16712"/>
    <w:rsid w:val="00B16C5B"/>
    <w:rsid w:val="00B2008D"/>
    <w:rsid w:val="00B3098F"/>
    <w:rsid w:val="00B33B9C"/>
    <w:rsid w:val="00B5023C"/>
    <w:rsid w:val="00B56A0E"/>
    <w:rsid w:val="00B57B11"/>
    <w:rsid w:val="00B624E7"/>
    <w:rsid w:val="00B64066"/>
    <w:rsid w:val="00B67D81"/>
    <w:rsid w:val="00B70B7A"/>
    <w:rsid w:val="00B7376F"/>
    <w:rsid w:val="00B760F0"/>
    <w:rsid w:val="00B81863"/>
    <w:rsid w:val="00B8512B"/>
    <w:rsid w:val="00B85C7E"/>
    <w:rsid w:val="00B87638"/>
    <w:rsid w:val="00B939AD"/>
    <w:rsid w:val="00BA1AB3"/>
    <w:rsid w:val="00BA7AEE"/>
    <w:rsid w:val="00BB0A58"/>
    <w:rsid w:val="00BB16A1"/>
    <w:rsid w:val="00BC54E7"/>
    <w:rsid w:val="00BC79EB"/>
    <w:rsid w:val="00BC7F96"/>
    <w:rsid w:val="00BD246B"/>
    <w:rsid w:val="00BF1941"/>
    <w:rsid w:val="00BF2219"/>
    <w:rsid w:val="00BF7258"/>
    <w:rsid w:val="00C01B98"/>
    <w:rsid w:val="00C15F74"/>
    <w:rsid w:val="00C16073"/>
    <w:rsid w:val="00C1703B"/>
    <w:rsid w:val="00C21ECA"/>
    <w:rsid w:val="00C30626"/>
    <w:rsid w:val="00C3250F"/>
    <w:rsid w:val="00C433CF"/>
    <w:rsid w:val="00C538C7"/>
    <w:rsid w:val="00C55D21"/>
    <w:rsid w:val="00C60A37"/>
    <w:rsid w:val="00C71325"/>
    <w:rsid w:val="00C73539"/>
    <w:rsid w:val="00C905BC"/>
    <w:rsid w:val="00CA7B12"/>
    <w:rsid w:val="00CB39B8"/>
    <w:rsid w:val="00CB57E1"/>
    <w:rsid w:val="00CB6997"/>
    <w:rsid w:val="00CC2EBE"/>
    <w:rsid w:val="00CD35D7"/>
    <w:rsid w:val="00CD6ABB"/>
    <w:rsid w:val="00CE1E6F"/>
    <w:rsid w:val="00CE326B"/>
    <w:rsid w:val="00CE5945"/>
    <w:rsid w:val="00CF68D9"/>
    <w:rsid w:val="00D00275"/>
    <w:rsid w:val="00D07F0A"/>
    <w:rsid w:val="00D102B5"/>
    <w:rsid w:val="00D12725"/>
    <w:rsid w:val="00D13798"/>
    <w:rsid w:val="00D22CB4"/>
    <w:rsid w:val="00D276B6"/>
    <w:rsid w:val="00D42DF4"/>
    <w:rsid w:val="00D53224"/>
    <w:rsid w:val="00D534A9"/>
    <w:rsid w:val="00D6749D"/>
    <w:rsid w:val="00D76A09"/>
    <w:rsid w:val="00D81127"/>
    <w:rsid w:val="00D84304"/>
    <w:rsid w:val="00DA3D41"/>
    <w:rsid w:val="00DA4E11"/>
    <w:rsid w:val="00DB741F"/>
    <w:rsid w:val="00DC7094"/>
    <w:rsid w:val="00DE7345"/>
    <w:rsid w:val="00DF66DA"/>
    <w:rsid w:val="00E10D79"/>
    <w:rsid w:val="00E1540B"/>
    <w:rsid w:val="00E154C4"/>
    <w:rsid w:val="00E26148"/>
    <w:rsid w:val="00E3316B"/>
    <w:rsid w:val="00E42489"/>
    <w:rsid w:val="00E474EE"/>
    <w:rsid w:val="00E5789A"/>
    <w:rsid w:val="00E60986"/>
    <w:rsid w:val="00E60F6F"/>
    <w:rsid w:val="00E63072"/>
    <w:rsid w:val="00E63FF2"/>
    <w:rsid w:val="00E648DA"/>
    <w:rsid w:val="00E67E1F"/>
    <w:rsid w:val="00E74A9C"/>
    <w:rsid w:val="00E762D6"/>
    <w:rsid w:val="00E936AF"/>
    <w:rsid w:val="00EA0677"/>
    <w:rsid w:val="00EA3785"/>
    <w:rsid w:val="00EA4211"/>
    <w:rsid w:val="00EB0064"/>
    <w:rsid w:val="00EB11FD"/>
    <w:rsid w:val="00EB394F"/>
    <w:rsid w:val="00EB5449"/>
    <w:rsid w:val="00EB68F5"/>
    <w:rsid w:val="00EC13E0"/>
    <w:rsid w:val="00EC21E4"/>
    <w:rsid w:val="00EC37CF"/>
    <w:rsid w:val="00ED0FD2"/>
    <w:rsid w:val="00ED4328"/>
    <w:rsid w:val="00ED6B49"/>
    <w:rsid w:val="00EE3A9F"/>
    <w:rsid w:val="00EE506E"/>
    <w:rsid w:val="00EF4DC4"/>
    <w:rsid w:val="00EF54EA"/>
    <w:rsid w:val="00F00C4B"/>
    <w:rsid w:val="00F0421D"/>
    <w:rsid w:val="00F05141"/>
    <w:rsid w:val="00F0713F"/>
    <w:rsid w:val="00F15612"/>
    <w:rsid w:val="00F156D1"/>
    <w:rsid w:val="00F25E8A"/>
    <w:rsid w:val="00F32DB9"/>
    <w:rsid w:val="00F34F20"/>
    <w:rsid w:val="00F35B0C"/>
    <w:rsid w:val="00F363E2"/>
    <w:rsid w:val="00F42327"/>
    <w:rsid w:val="00F5030B"/>
    <w:rsid w:val="00F62608"/>
    <w:rsid w:val="00F72230"/>
    <w:rsid w:val="00F76A75"/>
    <w:rsid w:val="00F77A53"/>
    <w:rsid w:val="00F8006C"/>
    <w:rsid w:val="00F90C06"/>
    <w:rsid w:val="00F92DDA"/>
    <w:rsid w:val="00F950EE"/>
    <w:rsid w:val="00FC2942"/>
    <w:rsid w:val="00FD46C1"/>
    <w:rsid w:val="00FD5A10"/>
    <w:rsid w:val="00FE08AA"/>
    <w:rsid w:val="00FF2C11"/>
    <w:rsid w:val="00FF36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361F41"/>
  <w15:docId w15:val="{CE3FECF2-C35A-482D-95EF-B523D55170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91A4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bidi="ar-SA"/>
    </w:rPr>
  </w:style>
  <w:style w:type="paragraph" w:styleId="Heading1">
    <w:name w:val="heading 1"/>
    <w:basedOn w:val="Normal"/>
    <w:next w:val="Normal"/>
    <w:link w:val="Heading1Char"/>
    <w:qFormat/>
    <w:rsid w:val="0006723F"/>
    <w:pPr>
      <w:keepNext/>
      <w:tabs>
        <w:tab w:val="left" w:pos="432"/>
        <w:tab w:val="left" w:pos="576"/>
        <w:tab w:val="left" w:pos="720"/>
      </w:tabs>
      <w:spacing w:before="240" w:after="120" w:line="480" w:lineRule="auto"/>
      <w:outlineLvl w:val="0"/>
    </w:pPr>
    <w:rPr>
      <w:b/>
      <w:bCs/>
      <w:iCs/>
      <w:szCs w:val="28"/>
    </w:rPr>
  </w:style>
  <w:style w:type="paragraph" w:styleId="Heading2">
    <w:name w:val="heading 2"/>
    <w:basedOn w:val="Heading1"/>
    <w:next w:val="Normal"/>
    <w:link w:val="Heading2Char"/>
    <w:qFormat/>
    <w:rsid w:val="0006723F"/>
    <w:pPr>
      <w:outlineLvl w:val="1"/>
    </w:pPr>
    <w:rPr>
      <w:b w:val="0"/>
      <w:bCs w:val="0"/>
      <w:i/>
      <w:iCs w:val="0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rrespondingAuthorFootnote">
    <w:name w:val="Corresponding Author Footnote"/>
    <w:basedOn w:val="Normal"/>
    <w:qFormat/>
    <w:rsid w:val="005F7D5B"/>
    <w:rPr>
      <w:sz w:val="20"/>
      <w:szCs w:val="20"/>
    </w:rPr>
  </w:style>
  <w:style w:type="paragraph" w:customStyle="1" w:styleId="Abstract">
    <w:name w:val="Abstract"/>
    <w:basedOn w:val="Normal"/>
    <w:next w:val="Normal"/>
    <w:rsid w:val="005F7D5B"/>
    <w:pPr>
      <w:spacing w:before="360"/>
      <w:jc w:val="both"/>
    </w:pPr>
    <w:rPr>
      <w:sz w:val="20"/>
      <w:szCs w:val="20"/>
    </w:rPr>
  </w:style>
  <w:style w:type="paragraph" w:customStyle="1" w:styleId="AuthorNames">
    <w:name w:val="Author Names"/>
    <w:basedOn w:val="Normal"/>
    <w:qFormat/>
    <w:rsid w:val="005F7D5B"/>
    <w:rPr>
      <w:b/>
    </w:rPr>
  </w:style>
  <w:style w:type="paragraph" w:customStyle="1" w:styleId="AuthorAffiliations">
    <w:name w:val="Author Affiliations"/>
    <w:basedOn w:val="Normal"/>
    <w:qFormat/>
    <w:rsid w:val="005F7D5B"/>
    <w:rPr>
      <w:sz w:val="20"/>
      <w:szCs w:val="20"/>
      <w:vertAlign w:val="superscript"/>
    </w:rPr>
  </w:style>
  <w:style w:type="character" w:styleId="Hyperlink">
    <w:name w:val="Hyperlink"/>
    <w:uiPriority w:val="99"/>
    <w:rsid w:val="005F7D5B"/>
    <w:rPr>
      <w:color w:val="0000FF"/>
      <w:u w:val="single"/>
    </w:rPr>
  </w:style>
  <w:style w:type="paragraph" w:customStyle="1" w:styleId="Keywords">
    <w:name w:val="Keywords"/>
    <w:basedOn w:val="Normal"/>
    <w:qFormat/>
    <w:rsid w:val="005F7D5B"/>
    <w:rPr>
      <w:sz w:val="20"/>
      <w:szCs w:val="20"/>
    </w:rPr>
  </w:style>
  <w:style w:type="character" w:customStyle="1" w:styleId="Heading1Char">
    <w:name w:val="Heading 1 Char"/>
    <w:basedOn w:val="DefaultParagraphFont"/>
    <w:link w:val="Heading1"/>
    <w:rsid w:val="0006723F"/>
    <w:rPr>
      <w:rFonts w:ascii="Times New Roman" w:eastAsia="Times New Roman" w:hAnsi="Times New Roman" w:cs="Times New Roman"/>
      <w:b/>
      <w:bCs/>
      <w:iCs/>
      <w:sz w:val="24"/>
      <w:szCs w:val="28"/>
      <w:lang w:bidi="ar-SA"/>
    </w:rPr>
  </w:style>
  <w:style w:type="character" w:customStyle="1" w:styleId="Heading2Char">
    <w:name w:val="Heading 2 Char"/>
    <w:basedOn w:val="DefaultParagraphFont"/>
    <w:link w:val="Heading2"/>
    <w:rsid w:val="0006723F"/>
    <w:rPr>
      <w:rFonts w:ascii="Times New Roman" w:eastAsia="Times New Roman" w:hAnsi="Times New Roman" w:cs="Times New Roman"/>
      <w:i/>
      <w:sz w:val="24"/>
      <w:szCs w:val="24"/>
      <w:lang w:bidi="ar-SA"/>
    </w:rPr>
  </w:style>
  <w:style w:type="paragraph" w:customStyle="1" w:styleId="TheoremsandAlgorithms">
    <w:name w:val="Theorems and Algorithms"/>
    <w:basedOn w:val="BodyText"/>
    <w:qFormat/>
    <w:rsid w:val="0006723F"/>
    <w:rPr>
      <w:sz w:val="20"/>
      <w:szCs w:val="20"/>
    </w:rPr>
  </w:style>
  <w:style w:type="paragraph" w:styleId="BodyText">
    <w:name w:val="Body Text"/>
    <w:basedOn w:val="Normal"/>
    <w:link w:val="BodyTextChar"/>
    <w:rsid w:val="0006723F"/>
    <w:pPr>
      <w:spacing w:line="480" w:lineRule="auto"/>
      <w:jc w:val="both"/>
    </w:pPr>
  </w:style>
  <w:style w:type="character" w:customStyle="1" w:styleId="BodyTextChar">
    <w:name w:val="Body Text Char"/>
    <w:basedOn w:val="DefaultParagraphFont"/>
    <w:link w:val="BodyText"/>
    <w:rsid w:val="0006723F"/>
    <w:rPr>
      <w:rFonts w:ascii="Times New Roman" w:eastAsia="Times New Roman" w:hAnsi="Times New Roman" w:cs="Times New Roman"/>
      <w:sz w:val="24"/>
      <w:szCs w:val="24"/>
      <w:lang w:bidi="ar-SA"/>
    </w:rPr>
  </w:style>
  <w:style w:type="paragraph" w:styleId="TOCHeading">
    <w:name w:val="TOC Heading"/>
    <w:basedOn w:val="Heading1"/>
    <w:next w:val="Normal"/>
    <w:uiPriority w:val="39"/>
    <w:unhideWhenUsed/>
    <w:qFormat/>
    <w:rsid w:val="003777FA"/>
    <w:pPr>
      <w:keepLines/>
      <w:tabs>
        <w:tab w:val="clear" w:pos="432"/>
        <w:tab w:val="clear" w:pos="576"/>
        <w:tab w:val="clear" w:pos="720"/>
      </w:tabs>
      <w:spacing w:after="0" w:line="259" w:lineRule="auto"/>
      <w:outlineLvl w:val="9"/>
    </w:pPr>
    <w:rPr>
      <w:rFonts w:asciiTheme="majorHAnsi" w:eastAsiaTheme="majorEastAsia" w:hAnsiTheme="majorHAnsi" w:cstheme="majorBidi"/>
      <w:b w:val="0"/>
      <w:bCs w:val="0"/>
      <w:iCs w:val="0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3777FA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3777FA"/>
    <w:pPr>
      <w:spacing w:after="100"/>
      <w:ind w:left="240"/>
    </w:pPr>
  </w:style>
  <w:style w:type="character" w:styleId="PlaceholderText">
    <w:name w:val="Placeholder Text"/>
    <w:basedOn w:val="DefaultParagraphFont"/>
    <w:uiPriority w:val="99"/>
    <w:semiHidden/>
    <w:rsid w:val="005877D0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A05C9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05C96"/>
    <w:rPr>
      <w:rFonts w:ascii="Times New Roman" w:eastAsia="Times New Roman" w:hAnsi="Times New Roman" w:cs="Times New Roman"/>
      <w:sz w:val="24"/>
      <w:szCs w:val="24"/>
      <w:lang w:bidi="ar-SA"/>
    </w:rPr>
  </w:style>
  <w:style w:type="paragraph" w:styleId="Footer">
    <w:name w:val="footer"/>
    <w:basedOn w:val="Normal"/>
    <w:link w:val="FooterChar"/>
    <w:uiPriority w:val="99"/>
    <w:unhideWhenUsed/>
    <w:rsid w:val="00A05C9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05C96"/>
    <w:rPr>
      <w:rFonts w:ascii="Times New Roman" w:eastAsia="Times New Roman" w:hAnsi="Times New Roman" w:cs="Times New Roman"/>
      <w:sz w:val="24"/>
      <w:szCs w:val="24"/>
      <w:lang w:bidi="ar-SA"/>
    </w:rPr>
  </w:style>
  <w:style w:type="character" w:styleId="UnresolvedMention">
    <w:name w:val="Unresolved Mention"/>
    <w:basedOn w:val="DefaultParagraphFont"/>
    <w:uiPriority w:val="99"/>
    <w:semiHidden/>
    <w:unhideWhenUsed/>
    <w:rsid w:val="0055071E"/>
    <w:rPr>
      <w:color w:val="605E5C"/>
      <w:shd w:val="clear" w:color="auto" w:fill="E1DFDD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8C56C9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8C56C9"/>
    <w:rPr>
      <w:rFonts w:ascii="Times New Roman" w:eastAsia="Times New Roman" w:hAnsi="Times New Roman" w:cs="Times New Roman"/>
      <w:sz w:val="20"/>
      <w:szCs w:val="20"/>
      <w:lang w:bidi="ar-SA"/>
    </w:rPr>
  </w:style>
  <w:style w:type="character" w:styleId="EndnoteReference">
    <w:name w:val="endnote reference"/>
    <w:basedOn w:val="DefaultParagraphFont"/>
    <w:uiPriority w:val="99"/>
    <w:semiHidden/>
    <w:unhideWhenUsed/>
    <w:rsid w:val="008C56C9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451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46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49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037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338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729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jpeg"/><Relationship Id="rId18" Type="http://schemas.openxmlformats.org/officeDocument/2006/relationships/image" Target="media/image11.jpeg"/><Relationship Id="rId26" Type="http://schemas.openxmlformats.org/officeDocument/2006/relationships/image" Target="media/image19.jpeg"/><Relationship Id="rId39" Type="http://schemas.openxmlformats.org/officeDocument/2006/relationships/header" Target="header2.xml"/><Relationship Id="rId3" Type="http://schemas.openxmlformats.org/officeDocument/2006/relationships/styles" Target="styles.xml"/><Relationship Id="rId21" Type="http://schemas.openxmlformats.org/officeDocument/2006/relationships/image" Target="media/image14.jpeg"/><Relationship Id="rId34" Type="http://schemas.openxmlformats.org/officeDocument/2006/relationships/image" Target="media/image27.jpeg"/><Relationship Id="rId42" Type="http://schemas.openxmlformats.org/officeDocument/2006/relationships/header" Target="header3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image" Target="media/image10.jpeg"/><Relationship Id="rId25" Type="http://schemas.openxmlformats.org/officeDocument/2006/relationships/image" Target="media/image18.jpeg"/><Relationship Id="rId33" Type="http://schemas.openxmlformats.org/officeDocument/2006/relationships/image" Target="media/image26.jpeg"/><Relationship Id="rId38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9.jpeg"/><Relationship Id="rId20" Type="http://schemas.openxmlformats.org/officeDocument/2006/relationships/image" Target="media/image13.jpeg"/><Relationship Id="rId29" Type="http://schemas.openxmlformats.org/officeDocument/2006/relationships/image" Target="media/image22.jpeg"/><Relationship Id="rId41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24" Type="http://schemas.openxmlformats.org/officeDocument/2006/relationships/image" Target="media/image17.jpeg"/><Relationship Id="rId32" Type="http://schemas.openxmlformats.org/officeDocument/2006/relationships/image" Target="media/image25.jpeg"/><Relationship Id="rId37" Type="http://schemas.openxmlformats.org/officeDocument/2006/relationships/image" Target="media/image30.jpeg"/><Relationship Id="rId40" Type="http://schemas.openxmlformats.org/officeDocument/2006/relationships/footer" Target="footer1.xml"/><Relationship Id="rId45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jpeg"/><Relationship Id="rId23" Type="http://schemas.openxmlformats.org/officeDocument/2006/relationships/image" Target="media/image16.jpeg"/><Relationship Id="rId28" Type="http://schemas.openxmlformats.org/officeDocument/2006/relationships/image" Target="media/image21.jpeg"/><Relationship Id="rId36" Type="http://schemas.openxmlformats.org/officeDocument/2006/relationships/image" Target="media/image29.jpeg"/><Relationship Id="rId10" Type="http://schemas.openxmlformats.org/officeDocument/2006/relationships/image" Target="media/image3.jpeg"/><Relationship Id="rId19" Type="http://schemas.openxmlformats.org/officeDocument/2006/relationships/image" Target="media/image12.jpeg"/><Relationship Id="rId31" Type="http://schemas.openxmlformats.org/officeDocument/2006/relationships/image" Target="media/image24.jpeg"/><Relationship Id="rId44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jpeg"/><Relationship Id="rId22" Type="http://schemas.openxmlformats.org/officeDocument/2006/relationships/image" Target="media/image15.jpeg"/><Relationship Id="rId27" Type="http://schemas.openxmlformats.org/officeDocument/2006/relationships/image" Target="media/image20.jpeg"/><Relationship Id="rId30" Type="http://schemas.openxmlformats.org/officeDocument/2006/relationships/image" Target="media/image23.jpeg"/><Relationship Id="rId35" Type="http://schemas.openxmlformats.org/officeDocument/2006/relationships/image" Target="media/image28.jpeg"/><Relationship Id="rId43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MGa</b:Tag>
    <b:SourceType>Book</b:SourceType>
    <b:Guid>{AA61F0F2-6D77-48E2-95F0-8A2F33731896}</b:Guid>
    <b:LCID>en-US</b:LCID>
    <b:Author>
      <b:Author>
        <b:NameList>
          <b:Person>
            <b:Last>M. Gautherie</b:Last>
          </b:Person>
        </b:NameList>
      </b:Author>
    </b:Author>
    <b:Title>Thermopathology of breast cancer: measurement and analysis of in vivo temperature and blood flow</b:Title>
    <b:Year>1980-</b:Year>
    <b:RefOrder>2</b:RefOrder>
  </b:Source>
  <b:Source xmlns:b="http://schemas.openxmlformats.org/officeDocument/2006/bibliography" xmlns="http://schemas.openxmlformats.org/officeDocument/2006/bibliography">
    <b:Tag>Placeholder1</b:Tag>
    <b:RefOrder>1</b:RefOrder>
  </b:Source>
</b:Sources>
</file>

<file path=customXml/itemProps1.xml><?xml version="1.0" encoding="utf-8"?>
<ds:datastoreItem xmlns:ds="http://schemas.openxmlformats.org/officeDocument/2006/customXml" ds:itemID="{C36D31A1-FF9C-4D8E-87B5-74A240B34D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60</Words>
  <Characters>34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ir Gershenson</dc:creator>
  <cp:keywords/>
  <dc:description/>
  <cp:lastModifiedBy>Meir Gershenson</cp:lastModifiedBy>
  <cp:revision>2</cp:revision>
  <dcterms:created xsi:type="dcterms:W3CDTF">2023-01-25T22:23:00Z</dcterms:created>
  <dcterms:modified xsi:type="dcterms:W3CDTF">2023-01-25T22:23:00Z</dcterms:modified>
</cp:coreProperties>
</file>